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Baseline table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025"/>
      </w:tblGrid>
      <w:tr>
        <w:trPr>
          <w:trHeight w:val="57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5, 43.0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51.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8.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21.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1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, log10 copies/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 (84.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63.4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19.9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5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 (15.0, 62.0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 (3.7, 8.2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.7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5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2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3.5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3.0%)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ARV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25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7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8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6.2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8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6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6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 (13.3, 6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6.0, 6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0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1.7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28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Patient presentation by CD4 count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56"/>
        <w:gridCol w:w="2025"/>
        <w:gridCol w:w="2025"/>
        <w:gridCol w:w="211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4 -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7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3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0.5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3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3.0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7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5, 2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9.3, 1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 (6.5, 1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(3.9, 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6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2, 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 (4.5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8, 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,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2.8, 1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(2.9, 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B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ungal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23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3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0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2"/>
    <w:bookmarkStart w:id="26" w:name="a-tibble-4-17"/>
    <w:p>
      <w:pPr>
        <w:pStyle w:val="Heading1"/>
      </w:pPr>
      <w:r>
        <w:t xml:space="preserve">A tibble: 4 × 17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dren… No Ad… 27 407 -8.91 38.2 7.17e-11 2.87e-10</w:t>
      </w:r>
      <w:r>
        <w:t xml:space="preserve"> </w:t>
      </w:r>
      <w:r>
        <w:t xml:space="preserve">2 Basal corti… resu… Adren… No Ad… 27 124 -6.51 58.6 1.88e- 8 7.52e- 8</w:t>
      </w:r>
      <w:r>
        <w:t xml:space="preserve"> </w:t>
      </w:r>
      <w:r>
        <w:t xml:space="preserve">3 Stimulated … resu… Adren… No Ad… 27 121 -14.5 61.7 1.36e-21 5.44e-21</w:t>
      </w:r>
      <w:r>
        <w:t xml:space="preserve"> </w:t>
      </w:r>
      <w:r>
        <w:t xml:space="preserve">4 ACTH resu… Adren… No Ad… 27 407 1.34 26.9 1.92e- 1 7.68e- 1</w:t>
      </w:r>
      <w:r>
        <w:t xml:space="preserve"> </w:t>
      </w:r>
      <w:r>
        <w:t xml:space="preserve"># ℹ 7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, p.adj_1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# A tibble: 2 × 16</w:t>
      </w:r>
      <w:r>
        <w:t xml:space="preserve"> </w:t>
      </w:r>
      <w:r>
        <w:t xml:space="preserve">Group .y. group1 group2 n1 n2 statistic df p p.adj p.adj.sign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ART … CD4 … No Yes 335 207 -0.107 448. 0.915 1 ns</w:t>
      </w:r>
      <w:r>
        <w:br/>
      </w:r>
      <w:r>
        <w:t xml:space="preserve">2 Kidn… CD4 … No Yes 490 52 0.287 61.6 0.775 1 ns</w:t>
      </w:r>
      <w:r>
        <w:br/>
      </w:r>
      <w:r>
        <w:t xml:space="preserve"># ℹ 5 more variables: y.position</w:t>
      </w:r>
      <w:r>
        <w:t xml:space="preserve"> </w:t>
      </w:r>
      <w:r>
        <w:t xml:space="preserve">, groups</w:t>
      </w:r>
      <w:r>
        <w:t xml:space="preserve"> </w:t>
      </w:r>
      <w:r>
        <w:t xml:space="preserve">, x</w:t>
      </w:r>
      <w:r>
        <w:t xml:space="preserve"> </w:t>
      </w:r>
      <w:r>
        <w:t xml:space="preserve">,</w:t>
      </w:r>
      <w:r>
        <w:t xml:space="preserve"> </w:t>
      </w:r>
      <w:r>
        <w:t xml:space="preserve">#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.1: addisons disease and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2056"/>
        <w:gridCol w:w="1884"/>
        <w:gridCol w:w="1554"/>
        <w:gridCol w:w="1432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.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B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ungal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d354d3bbee763095ac645bbb92b3cf868988e0c"/>
    <w:p>
      <w:pPr>
        <w:pStyle w:val="Heading1"/>
      </w:pPr>
      <w:r>
        <w:t xml:space="preserve">Table 2: comparing Addisons status with other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hould compare Total AI with Non-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3889"/>
        <w:gridCol w:w="3412"/>
        <w:gridCol w:w="1181"/>
        <w:gridCol w:w="2392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AI vs SAI patients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Adrenal insufficienc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enal insufficienc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8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7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8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35.0, 4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8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4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7.0, 1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1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10.5, 1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11.6, 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5.0, 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3.5, 4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10.0, 4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5.5, 6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8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8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2.8, 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3.0, 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5,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1.6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9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9, 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4.0, 13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6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3, 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3.3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4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 (7.9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102.0, 12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2.5, 1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0 (99.5, 12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20.0, 12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60.0, 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66.5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70.0, 8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79.0, 10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8.5, 10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76.8, 10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88.0, 1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 for Count Data; Wilcoxon rank sum exact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bookmarkEnd w:id="27"/>
    <w:bookmarkStart w:id="28" w:name="table-2.2-cause-of-moratlity"/>
    <w:p>
      <w:pPr>
        <w:pStyle w:val="Heading1"/>
      </w:pPr>
      <w:r>
        <w:t xml:space="preserve">Table 2.2: Cause of moratlity</w:t>
      </w:r>
    </w:p>
    <w:bookmarkEnd w:id="28"/>
    <w:bookmarkStart w:id="38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table-3-bivariate-table"/>
    <w:p>
      <w:pPr>
        <w:pStyle w:val="Heading1"/>
      </w:pPr>
      <w:r>
        <w:t xml:space="preserve">Table 3: Bivariate table</w:t>
      </w:r>
    </w:p>
    <w:bookmarkEnd w:id="39"/>
    <w:bookmarkStart w:id="40" w:name="X25bba8e14d3d2cfc29336120acd0fe99fa4562e"/>
    <w:p>
      <w:pPr>
        <w:pStyle w:val="Heading1"/>
      </w:pPr>
      <w:r>
        <w:t xml:space="preserve">Table 3a: Deep dive on Addison’s disease patien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960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 dea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 without 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7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9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4 (7.00, 12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, 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9, 3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3.9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(0.3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5 (132.5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 (3.52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7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5 (7.60, 1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0 (7.6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15, 1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2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60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67, 1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8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8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6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4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4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6, 14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196, 38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1: Mortality; PAI S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1657"/>
        <w:gridCol w:w="1657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 with Addisons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60000610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759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: 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ortality among only Addisons disease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7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5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9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2.0 (346.0, 3,3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5 (8.5, 4,10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399, 6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254, 3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0 (233.0, 38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54.0, 33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401, 5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 (219, 3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.0 (185.0, 3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.5 (219.0, 33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9 (610, 9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330, 4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0 (313.0, 4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0.3, 42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4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3 (14.1, 6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4.2, 7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 (7.6, 12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8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0,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, 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11.0, 5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6.5, 43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3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9, 3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5, 6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9, 3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5 (132.5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4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5 (132.5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 (3.52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2, 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5, 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5, 9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5 (7.60, 1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 (7.6, 1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 (7.6, 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15, 1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11.0, 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15.0, 13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2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 (7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2.3, 7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67, 1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83.0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67.3, 10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8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170, 3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6, 1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0 (48.5, 1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26.3, 14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1.0, 4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7.0, 4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bookmarkEnd w:id="40"/>
    <w:bookmarkStart w:id="47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, 9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, 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, 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5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, 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2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3.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, 9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, 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, 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5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fampi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conaz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i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, 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, 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15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_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4.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7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p>
      <w:pPr>
        <w:pStyle w:val="BodyText"/>
      </w:pPr>
      <w:r>
        <w:t xml:space="preserve">[1] 0.8229594</w:t>
      </w:r>
      <w:r>
        <w:t xml:space="preserve"> </w:t>
      </w:r>
      <w:r>
        <w:t xml:space="preserve">[1] 0.8925738</w:t>
      </w:r>
      <w:r>
        <w:t xml:space="preserve"> </w:t>
      </w:r>
      <w:r>
        <w:t xml:space="preserve">[1] 0.4120505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13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</w:p>
    <w:bookmarkEnd w:id="47"/>
    <w:bookmarkStart w:id="48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, 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573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4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5 BP_diastolic Weakness Diarrhoea Sodium Lymphocyte_count Weight_loss Anorexia Neutrophils Total.CD4.count Potassium Duration_of_current_illness Age_at_enrolment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9-19T14:50:34Z</dcterms:created>
  <dcterms:modified xsi:type="dcterms:W3CDTF">2024-09-19T1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9-19</vt:lpwstr>
  </property>
  <property fmtid="{D5CDD505-2E9C-101B-9397-08002B2CF9AE}" pid="4" name="output">
    <vt:lpwstr/>
  </property>
</Properties>
</file>